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7431BD" w14:textId="65C5E77B" w:rsidR="00F56CAB" w:rsidRDefault="006805EB" w:rsidP="006805EB">
      <w:pPr>
        <w:shd w:val="clear" w:color="auto" w:fill="FFFFFF"/>
        <w:spacing w:line="240" w:lineRule="auto"/>
      </w:pPr>
      <w:bookmarkStart w:id="0" w:name="_GoBack"/>
      <w:bookmarkEnd w:id="0"/>
      <w:proofErr w:type="gramStart"/>
      <w:r w:rsidRPr="00AB4C75">
        <w:rPr>
          <w:rFonts w:ascii="Times New Roman" w:hAnsi="Times New Roman" w:cs="Times New Roman"/>
          <w:b/>
          <w:bCs/>
          <w:sz w:val="24"/>
        </w:rPr>
        <w:t>Supplementary material 3.</w:t>
      </w:r>
      <w:proofErr w:type="gramEnd"/>
      <w:r w:rsidRPr="00AB4C75">
        <w:rPr>
          <w:rFonts w:ascii="Times New Roman" w:hAnsi="Times New Roman" w:cs="Times New Roman"/>
          <w:b/>
          <w:bCs/>
          <w:sz w:val="24"/>
        </w:rPr>
        <w:t xml:space="preserve"> </w:t>
      </w:r>
      <w:proofErr w:type="gramStart"/>
      <w:r w:rsidR="0038597F" w:rsidRPr="00AB4C75">
        <w:rPr>
          <w:rFonts w:ascii="Times New Roman" w:hAnsi="Times New Roman" w:cs="Times New Roman"/>
          <w:sz w:val="24"/>
          <w:szCs w:val="24"/>
        </w:rPr>
        <w:t>18 items</w:t>
      </w:r>
      <w:r w:rsidR="0038597F" w:rsidRPr="0038597F">
        <w:rPr>
          <w:rFonts w:ascii="Times New Roman" w:hAnsi="Times New Roman" w:cs="Times New Roman"/>
          <w:sz w:val="24"/>
          <w:szCs w:val="24"/>
        </w:rPr>
        <w:t xml:space="preserve"> with clinical vignettes and radiological images</w:t>
      </w:r>
      <w:r w:rsidR="0038597F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6A4C6C6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1- 75M with prior L4-5 Fusion 10y ago; presents with chronic low back pain and more recent RLE radiculopathy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> Unable to walk more than 5min, relieved by sitting  PT, ESI, chiropractor without lasting relief. 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Str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sens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>/gait/reflexes normal</w:t>
      </w:r>
    </w:p>
    <w:p w14:paraId="1A6A6CBA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FD9EA64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33CA3A" wp14:editId="76E21511">
            <wp:extent cx="4173160" cy="2505075"/>
            <wp:effectExtent l="0" t="0" r="0" b="0"/>
            <wp:docPr id="25" name="Picture 25" descr="https://jefferson.co1.qualtrics.com/CP/Graphic.php?IM=IM_8lkOIpXWBcdTP5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efferson.co1.qualtrics.com/CP/Graphic.php?IM=IM_8lkOIpXWBcdTP5b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021" cy="251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A4F3312" wp14:editId="2B672A28">
            <wp:extent cx="4324350" cy="2660668"/>
            <wp:effectExtent l="0" t="0" r="0" b="6350"/>
            <wp:docPr id="24" name="Picture 24" descr="https://jefferson.co1.qualtrics.com/CP/Graphic.php?IM=IM_1HcUVli85rLPn5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jefferson.co1.qualtrics.com/CP/Graphic.php?IM=IM_1HcUVli85rLPn5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275" cy="2674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  </w:t>
      </w:r>
    </w:p>
    <w:p w14:paraId="660201D3" w14:textId="07AAECB0" w:rsidR="00080A75" w:rsidRPr="00F56CAB" w:rsidRDefault="00080A75" w:rsidP="00080A75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2" type="#_x0000_t75" style="width:20.25pt;height:15.75pt" o:ole="">
            <v:imagedata r:id="rId8" o:title=""/>
          </v:shape>
          <w:control r:id="rId9" w:name="DefaultOcxName" w:shapeid="_x0000_i1102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760CF376" w14:textId="73C186C2" w:rsidR="00080A75" w:rsidRPr="00F56CAB" w:rsidRDefault="00080A75" w:rsidP="00080A75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05" type="#_x0000_t75" style="width:20.25pt;height:15.75pt" o:ole="">
            <v:imagedata r:id="rId8" o:title=""/>
          </v:shape>
          <w:control r:id="rId10" w:name="DefaultOcxName1" w:shapeid="_x0000_i1105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69E4E0B6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0C8DA739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3154E7E9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2151A3F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540B4DA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lastRenderedPageBreak/>
        <w:t>Q2- 41yo M h/o L4-5 laminectomy/discectomy for intractable R L5 radiculopathy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Returns 3 weeks post-op with a severe back spasm, bilateral LE posterior thigh pain,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mechanical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back pain. CT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scan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bone destruction ESR 73, CRP 10.1 No medical mgmt.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5E6A223" wp14:editId="1BE6E811">
            <wp:extent cx="5448300" cy="3136473"/>
            <wp:effectExtent l="0" t="0" r="0" b="6985"/>
            <wp:docPr id="23" name="Picture 23" descr="https://jefferson.co1.qualtrics.com/CP/Graphic.php?IM=IM_8vqdb50TIkUbjq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jefferson.co1.qualtrics.com/CP/Graphic.php?IM=IM_8vqdb50TIkUbjq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225" cy="3142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E2E1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Is fusion surgery indicated for this patient?</w:t>
      </w:r>
    </w:p>
    <w:p w14:paraId="452A49C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25DE81C" w14:textId="3C5E1EBA" w:rsidR="00080A75" w:rsidRPr="00F56CAB" w:rsidRDefault="00080A75" w:rsidP="00080A75">
      <w:pPr>
        <w:numPr>
          <w:ilvl w:val="0"/>
          <w:numId w:val="2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08" type="#_x0000_t75" style="width:20.25pt;height:15.75pt" o:ole="">
            <v:imagedata r:id="rId8" o:title=""/>
          </v:shape>
          <w:control r:id="rId12" w:name="DefaultOcxName3" w:shapeid="_x0000_i1108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679E3B35" w14:textId="271DCC7D" w:rsidR="00080A75" w:rsidRPr="00F56CAB" w:rsidRDefault="00080A75" w:rsidP="00080A75">
      <w:pPr>
        <w:numPr>
          <w:ilvl w:val="0"/>
          <w:numId w:val="2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1" type="#_x0000_t75" style="width:20.25pt;height:15.75pt" o:ole="">
            <v:imagedata r:id="rId8" o:title=""/>
          </v:shape>
          <w:control r:id="rId13" w:name="DefaultOcxName4" w:shapeid="_x0000_i1111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3C525392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5CE76C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26FCD7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BE9F71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F79C00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287FB2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B7A561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5072A6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4B2040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20F7D7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D0BC9C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E08DC7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ABF4B9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D80032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8C77B2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D8D97B" w14:textId="77777777" w:rsidR="00080A75" w:rsidRPr="00F56CAB" w:rsidRDefault="00080A75" w:rsidP="00080A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1C1A3A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Q3- 45-year-old female 3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yrs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of intractable LBP, unable to walk community distances due to pain.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Oswestry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Disability Index Score: 36%,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which represents moderate disability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Has tried all non-op modalities, No tobacco, No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Pysch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issues</w:t>
      </w:r>
    </w:p>
    <w:p w14:paraId="4926F50B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69375E5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Single level L5-S1 DJD with disc collapse,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modic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type I changes in VBs</w:t>
      </w:r>
    </w:p>
    <w:p w14:paraId="121EB64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47D0BFD" wp14:editId="1C41AEF8">
            <wp:extent cx="5715000" cy="3176649"/>
            <wp:effectExtent l="0" t="0" r="0" b="5080"/>
            <wp:docPr id="22" name="Picture 22" descr="https://jefferson.co1.qualtrics.com/CP/Graphic.php?IM=IM_ahpNr4VpZqi4Nn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jefferson.co1.qualtrics.com/CP/Graphic.php?IM=IM_ahpNr4VpZqi4Nn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068" cy="318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44ED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  </w:t>
      </w:r>
    </w:p>
    <w:p w14:paraId="3A92322D" w14:textId="7C5D92FD" w:rsidR="00080A75" w:rsidRPr="00F56CAB" w:rsidRDefault="00080A75" w:rsidP="00080A75">
      <w:pPr>
        <w:numPr>
          <w:ilvl w:val="0"/>
          <w:numId w:val="3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4" type="#_x0000_t75" style="width:20.25pt;height:15.75pt" o:ole="">
            <v:imagedata r:id="rId8" o:title=""/>
          </v:shape>
          <w:control r:id="rId15" w:name="DefaultOcxName6" w:shapeid="_x0000_i1114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159BC38A" w14:textId="679CC1E5" w:rsidR="00080A75" w:rsidRPr="00F56CAB" w:rsidRDefault="00080A75" w:rsidP="00080A75">
      <w:pPr>
        <w:numPr>
          <w:ilvl w:val="0"/>
          <w:numId w:val="3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7" type="#_x0000_t75" style="width:20.25pt;height:15.75pt" o:ole="">
            <v:imagedata r:id="rId8" o:title=""/>
          </v:shape>
          <w:control r:id="rId16" w:name="DefaultOcxName7" w:shapeid="_x0000_i1117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13A93AC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40E69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DB2A2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EE4C8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FAAFD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38619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047DD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5CDD2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9DDE0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5C059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504C1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8442C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02DB7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AADBF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C499B9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Q4- 83-year-old female presents with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claudicant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ymptoms requiring rest after 1 block of ambulation.  Denies low back pain; complains of bilateral buttock and thigh pain. Normal exam; No movement on flex-ex</w:t>
      </w:r>
    </w:p>
    <w:p w14:paraId="604A1AA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5EC9D2F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MRI and plain films shows L4-5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deg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pondylolisthesis and severe stenosis L2-5. No scoliosis, fracture or instability (except L4-5)</w:t>
      </w:r>
    </w:p>
    <w:p w14:paraId="3156CFDE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12953D1" wp14:editId="09817409">
            <wp:extent cx="6648450" cy="2495550"/>
            <wp:effectExtent l="0" t="0" r="0" b="0"/>
            <wp:docPr id="21" name="Picture 21" descr="https://jefferson.co1.qualtrics.com/CP/Graphic.php?IM=IM_ahmzeB2q82kA5c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jefferson.co1.qualtrics.com/CP/Graphic.php?IM=IM_ahmzeB2q82kA5c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14F89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Is fusion surgery indicated for this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patient ?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If you fuse, how many levels will you need to fuse?</w:t>
      </w:r>
    </w:p>
    <w:p w14:paraId="18053D72" w14:textId="102B122F" w:rsidR="00080A75" w:rsidRPr="00F56CAB" w:rsidRDefault="00080A75" w:rsidP="00080A75">
      <w:pPr>
        <w:numPr>
          <w:ilvl w:val="0"/>
          <w:numId w:val="4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0" type="#_x0000_t75" style="width:20.25pt;height:15.75pt" o:ole="">
            <v:imagedata r:id="rId8" o:title=""/>
          </v:shape>
          <w:control r:id="rId18" w:name="DefaultOcxName8" w:shapeid="_x0000_i1120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1C130FDD" w14:textId="2B4AD9FF" w:rsidR="00080A75" w:rsidRPr="00F56CAB" w:rsidRDefault="00080A75" w:rsidP="00080A75">
      <w:pPr>
        <w:numPr>
          <w:ilvl w:val="0"/>
          <w:numId w:val="4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3" type="#_x0000_t75" style="width:20.25pt;height:15.75pt" o:ole="">
            <v:imagedata r:id="rId8" o:title=""/>
          </v:shape>
          <w:control r:id="rId19" w:name="DefaultOcxName9" w:shapeid="_x0000_i1123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, 1 level</w:t>
      </w:r>
    </w:p>
    <w:p w14:paraId="225455C6" w14:textId="70DF35C9" w:rsidR="00080A75" w:rsidRPr="00F56CAB" w:rsidRDefault="00080A75" w:rsidP="00080A75">
      <w:pPr>
        <w:numPr>
          <w:ilvl w:val="0"/>
          <w:numId w:val="4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6" type="#_x0000_t75" style="width:20.25pt;height:15.75pt" o:ole="">
            <v:imagedata r:id="rId8" o:title=""/>
          </v:shape>
          <w:control r:id="rId20" w:name="DefaultOcxName10" w:shapeid="_x0000_i1126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, 2 levels</w:t>
      </w:r>
    </w:p>
    <w:p w14:paraId="186B4128" w14:textId="4A10D54C" w:rsidR="00080A75" w:rsidRPr="00F56CAB" w:rsidRDefault="00080A75" w:rsidP="00080A75">
      <w:pPr>
        <w:numPr>
          <w:ilvl w:val="0"/>
          <w:numId w:val="4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9" type="#_x0000_t75" style="width:20.25pt;height:15.75pt" o:ole="">
            <v:imagedata r:id="rId8" o:title=""/>
          </v:shape>
          <w:control r:id="rId21" w:name="DefaultOcxName11" w:shapeid="_x0000_i1129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, 3 or more levels</w:t>
      </w:r>
    </w:p>
    <w:p w14:paraId="65AF662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EF097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49DFA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16254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A1925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7853F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394F2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9EFFC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C8843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84E78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B4078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92ABA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D0E49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DD448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9B9FB3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5-68-year-old female severe incapacitating R L5 radiculopathy RLE pain down R buttock, thigh, lateral shin, dorsum of the foot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improvement with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nonoperative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trategy x6mo 4+/5 strength in REHL </w:t>
      </w:r>
    </w:p>
    <w:p w14:paraId="074A8500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Plain films - R focal scoliosis L5-S1 with the collapse of the foramen</w:t>
      </w:r>
    </w:p>
    <w:p w14:paraId="50DD04DA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9718EEB" wp14:editId="5484A1F7">
            <wp:extent cx="5591175" cy="3034589"/>
            <wp:effectExtent l="0" t="0" r="0" b="0"/>
            <wp:docPr id="20" name="Picture 20" descr="https://jefferson.co1.qualtrics.com/CP/Graphic.php?IM=IM_eWl0cuLWqA031Z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jefferson.co1.qualtrics.com/CP/Graphic.php?IM=IM_eWl0cuLWqA031ZP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060" cy="304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MRI - Severe R L5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foraminal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tenosis - lateral disc with complete collapse and obliteration of the foramen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F465D57" wp14:editId="4977BFED">
            <wp:extent cx="4419600" cy="2478869"/>
            <wp:effectExtent l="0" t="0" r="0" b="0"/>
            <wp:docPr id="19" name="Picture 19" descr="https://jefferson.co1.qualtrics.com/CP/Graphic.php?IM=IM_bw0TBq6rGeZQL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jefferson.co1.qualtrics.com/CP/Graphic.php?IM=IM_bw0TBq6rGeZQLn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538" cy="2483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Is fusion surgery indicated for this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patient ?</w:t>
      </w:r>
      <w:proofErr w:type="gramEnd"/>
    </w:p>
    <w:p w14:paraId="4A0FED58" w14:textId="141A4388" w:rsidR="00080A75" w:rsidRPr="00F56CAB" w:rsidRDefault="00080A75" w:rsidP="00080A75">
      <w:pPr>
        <w:numPr>
          <w:ilvl w:val="0"/>
          <w:numId w:val="5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2" type="#_x0000_t75" style="width:20.25pt;height:15.75pt" o:ole="">
            <v:imagedata r:id="rId8" o:title=""/>
          </v:shape>
          <w:control r:id="rId24" w:name="DefaultOcxName12" w:shapeid="_x0000_i1132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6011341D" w14:textId="11FB1D1C" w:rsidR="00080A75" w:rsidRPr="00F56CAB" w:rsidRDefault="00080A75" w:rsidP="00080A75">
      <w:pPr>
        <w:numPr>
          <w:ilvl w:val="0"/>
          <w:numId w:val="5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5" type="#_x0000_t75" style="width:20.25pt;height:15.75pt" o:ole="">
            <v:imagedata r:id="rId8" o:title=""/>
          </v:shape>
          <w:control r:id="rId25" w:name="DefaultOcxName13" w:shapeid="_x0000_i1135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0F093300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6- 60-year-old female had prior L4-5 laminectomy for spinal stenosis 8y ago. 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Presents with recurrent R&gt;L LE pain down lateral aspect of leg to R foot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ymptoms improved with sitting/laying down. ESI with decreasing relief Normal exam  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</w:t>
      </w:r>
    </w:p>
    <w:p w14:paraId="6EF64124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MRI-Bilateral facet hypertrophy with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foraminal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sever recurrent stenosis L4-5 at area of previous decompression</w:t>
      </w:r>
    </w:p>
    <w:p w14:paraId="782E007B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5FA8871" wp14:editId="775101E8">
            <wp:extent cx="4609055" cy="2702066"/>
            <wp:effectExtent l="0" t="0" r="1270" b="3175"/>
            <wp:docPr id="18" name="Picture 18" descr="https://jefferson.co1.qualtrics.com/CP/Graphic.php?IM=IM_6Yyv9fXJay1Yl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jefferson.co1.qualtrics.com/CP/Graphic.php?IM=IM_6Yyv9fXJay1Yl2B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375" cy="27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CT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Scan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prior laminectomy defect with bilateral facet hypertrophy and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foraminal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arrowing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9C31D96" wp14:editId="4D52EA85">
            <wp:extent cx="4791075" cy="2720934"/>
            <wp:effectExtent l="0" t="0" r="0" b="3810"/>
            <wp:docPr id="17" name="Picture 17" descr="https://jefferson.co1.qualtrics.com/CP/Graphic.php?IM=IM_6PAt7t8GID9m7Q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jefferson.co1.qualtrics.com/CP/Graphic.php?IM=IM_6PAt7t8GID9m7QN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881" cy="2729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5590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6EC471F9" w14:textId="1A2B691D" w:rsidR="00080A75" w:rsidRPr="00F56CAB" w:rsidRDefault="00080A75" w:rsidP="00080A75">
      <w:pPr>
        <w:numPr>
          <w:ilvl w:val="0"/>
          <w:numId w:val="6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8" type="#_x0000_t75" style="width:20.25pt;height:15.75pt" o:ole="">
            <v:imagedata r:id="rId8" o:title=""/>
          </v:shape>
          <w:control r:id="rId28" w:name="DefaultOcxName14" w:shapeid="_x0000_i1138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01554BE8" w14:textId="69D2DC88" w:rsidR="00080A75" w:rsidRPr="00F56CAB" w:rsidRDefault="00080A75" w:rsidP="00080A75">
      <w:pPr>
        <w:numPr>
          <w:ilvl w:val="0"/>
          <w:numId w:val="6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41" type="#_x0000_t75" style="width:20.25pt;height:15.75pt" o:ole="">
            <v:imagedata r:id="rId8" o:title=""/>
          </v:shape>
          <w:control r:id="rId29" w:name="DefaultOcxName15" w:shapeid="_x0000_i1141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404DACDE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7- 58-year-old M with h/o third disc herniation at L5-S1 within 3 yrs. 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Now with transient improvement after the last operation with recurrence after 9 months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Refractory to medical management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back pain. 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Normal examination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instability on flex-ex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MRI Lumbar - Recurrent L5-S1 disc herniation after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microdiscetomy</w:t>
      </w:r>
      <w:proofErr w:type="spellEnd"/>
    </w:p>
    <w:p w14:paraId="7EED9338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18283D7" wp14:editId="7708A0B3">
            <wp:extent cx="4924425" cy="2768804"/>
            <wp:effectExtent l="0" t="0" r="0" b="0"/>
            <wp:docPr id="16" name="Picture 16" descr="https://jefferson.co1.qualtrics.com/CP/Graphic.php?IM=IM_4GtSEMYKWxSzbJ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jefferson.co1.qualtrics.com/CP/Graphic.php?IM=IM_4GtSEMYKWxSzbJH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88" cy="277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7B35B716" w14:textId="33ABD47F" w:rsidR="00080A75" w:rsidRPr="00F56CAB" w:rsidRDefault="00080A75" w:rsidP="00080A75">
      <w:pPr>
        <w:numPr>
          <w:ilvl w:val="0"/>
          <w:numId w:val="7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44" type="#_x0000_t75" style="width:20.25pt;height:15.75pt" o:ole="">
            <v:imagedata r:id="rId8" o:title=""/>
          </v:shape>
          <w:control r:id="rId31" w:name="DefaultOcxName16" w:shapeid="_x0000_i1144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56BDCEFC" w14:textId="36C4EBFA" w:rsidR="00080A75" w:rsidRPr="00F56CAB" w:rsidRDefault="00080A75" w:rsidP="00080A75">
      <w:pPr>
        <w:numPr>
          <w:ilvl w:val="0"/>
          <w:numId w:val="7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47" type="#_x0000_t75" style="width:20.25pt;height:15.75pt" o:ole="">
            <v:imagedata r:id="rId8" o:title=""/>
          </v:shape>
          <w:control r:id="rId32" w:name="DefaultOcxName17" w:shapeid="_x0000_i1147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4ABA8D7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D1C1A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FE2E8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4CDB2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80FBC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48D8F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B942D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471A2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C2823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0B299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484280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2C19D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E92CA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637FD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2C9F0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DE427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A87E0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F8F37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8- 72-year-old healthy male who presents with 3mo R L4 and L5 radiculopathy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Minimal low back pain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ESIx2 with improvement for 2 wks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movement on flexion/extension.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Normal exam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>  Plain films - R focal scoliosis L5-S1 with the collapse of the foramen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MRI L4-5 degenerative spondylolisthesis and severe bilateral lateral recess stenosis at L4-5</w:t>
      </w:r>
    </w:p>
    <w:p w14:paraId="7AA028C3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A012206" wp14:editId="38830FAE">
            <wp:extent cx="5772150" cy="2496065"/>
            <wp:effectExtent l="0" t="0" r="0" b="0"/>
            <wp:docPr id="15" name="Picture 15" descr="https://jefferson.co1.qualtrics.com/CP/Graphic.php?IM=IM_5jB3RoRXTsSXgX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jefferson.co1.qualtrics.com/CP/Graphic.php?IM=IM_5jB3RoRXTsSXgXj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299" cy="2503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6D48C490" w14:textId="34C675F2" w:rsidR="00080A75" w:rsidRPr="00F56CAB" w:rsidRDefault="00080A75" w:rsidP="00080A75">
      <w:pPr>
        <w:numPr>
          <w:ilvl w:val="0"/>
          <w:numId w:val="8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50" type="#_x0000_t75" style="width:20.25pt;height:15.75pt" o:ole="">
            <v:imagedata r:id="rId8" o:title=""/>
          </v:shape>
          <w:control r:id="rId34" w:name="DefaultOcxName18" w:shapeid="_x0000_i1150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1BA9AEBE" w14:textId="07095428" w:rsidR="00080A75" w:rsidRPr="00F56CAB" w:rsidRDefault="00080A75" w:rsidP="00080A75">
      <w:pPr>
        <w:numPr>
          <w:ilvl w:val="0"/>
          <w:numId w:val="8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53" type="#_x0000_t75" style="width:20.25pt;height:15.75pt" o:ole="">
            <v:imagedata r:id="rId8" o:title=""/>
          </v:shape>
          <w:control r:id="rId35" w:name="DefaultOcxName19" w:shapeid="_x0000_i1153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57A16E30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0D05F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ABEA50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4907B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BA76C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6AEAE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C2BED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2021E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C1BF6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D8075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9E6E4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FA1D5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449A9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EBD36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1AA90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D366B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18F11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E510E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C69E8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BC5964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Q9- 50-year-old male h/o morbid obesity presents with severe axial back pain, relieved with supine positioning, worse when upright.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Long-standing, but worse over the past 4 weeks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>  Normal strength/sensation/gait/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reflexes . 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>No instability on flex-ex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MRI - Multilevel degenerative changes; Worse L2-4 and not scoliosis or deformity</w:t>
      </w:r>
    </w:p>
    <w:p w14:paraId="68BE1B94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40C69B7" wp14:editId="2B4076DC">
            <wp:extent cx="5600700" cy="3093032"/>
            <wp:effectExtent l="0" t="0" r="0" b="0"/>
            <wp:docPr id="14" name="Picture 14" descr="https://jefferson.co1.qualtrics.com/CP/Graphic.php?IM=IM_5vC66CwtZ3XFBm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jefferson.co1.qualtrics.com/CP/Graphic.php?IM=IM_5vC66CwtZ3XFBmR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749" cy="310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4FD31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6BE22760" w14:textId="7A541F37" w:rsidR="00080A75" w:rsidRPr="00F56CAB" w:rsidRDefault="00080A75" w:rsidP="00080A75">
      <w:pPr>
        <w:numPr>
          <w:ilvl w:val="0"/>
          <w:numId w:val="9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56" type="#_x0000_t75" style="width:20.25pt;height:15.75pt" o:ole="">
            <v:imagedata r:id="rId8" o:title=""/>
          </v:shape>
          <w:control r:id="rId37" w:name="DefaultOcxName20" w:shapeid="_x0000_i1156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5E0D8143" w14:textId="54053471" w:rsidR="00080A75" w:rsidRPr="00F56CAB" w:rsidRDefault="00080A75" w:rsidP="00080A75">
      <w:pPr>
        <w:numPr>
          <w:ilvl w:val="0"/>
          <w:numId w:val="9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59" type="#_x0000_t75" style="width:20.25pt;height:15.75pt" o:ole="">
            <v:imagedata r:id="rId8" o:title=""/>
          </v:shape>
          <w:control r:id="rId38" w:name="DefaultOcxName21" w:shapeid="_x0000_i1159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4724DD0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41234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F30F5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9F7D0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8B5C6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6437A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B8CF6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F956F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89420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B7D92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1233E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5E58D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824EB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11FDC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41591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04929E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10- 58-year-old female with 6mo h/o L5 radiculopathy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ESI provided 1 week of relief. No low back pain.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Normal physical exam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 instability on flex-ex</w:t>
      </w:r>
    </w:p>
    <w:p w14:paraId="03796C27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MRI - No </w:t>
      </w:r>
      <w:proofErr w:type="spellStart"/>
      <w:r w:rsidRPr="00F56CAB">
        <w:rPr>
          <w:rFonts w:ascii="Times New Roman" w:eastAsia="Times New Roman" w:hAnsi="Times New Roman" w:cs="Times New Roman"/>
          <w:sz w:val="24"/>
          <w:szCs w:val="24"/>
        </w:rPr>
        <w:t>anterolisthesis</w:t>
      </w:r>
      <w:proofErr w:type="spell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at L4-5 with large L4-5 synovial cyst</w:t>
      </w:r>
    </w:p>
    <w:p w14:paraId="6436C2D9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AC5A36D" wp14:editId="1B1B7979">
            <wp:extent cx="5353050" cy="3053984"/>
            <wp:effectExtent l="0" t="0" r="0" b="0"/>
            <wp:docPr id="13" name="Picture 13" descr="https://jefferson.co1.qualtrics.com/CP/Graphic.php?IM=IM_6P9Otl57uHxihq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jefferson.co1.qualtrics.com/CP/Graphic.php?IM=IM_6P9Otl57uHxihqR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432" cy="3057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23DDDEE4" w14:textId="52DF992A" w:rsidR="00080A75" w:rsidRPr="00F56CAB" w:rsidRDefault="00080A75" w:rsidP="00080A75">
      <w:pPr>
        <w:numPr>
          <w:ilvl w:val="0"/>
          <w:numId w:val="10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62" type="#_x0000_t75" style="width:20.25pt;height:15.75pt" o:ole="">
            <v:imagedata r:id="rId8" o:title=""/>
          </v:shape>
          <w:control r:id="rId40" w:name="DefaultOcxName22" w:shapeid="_x0000_i1162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11BCA56D" w14:textId="7E6DB711" w:rsidR="00080A75" w:rsidRPr="00F56CAB" w:rsidRDefault="00080A75" w:rsidP="00080A75">
      <w:pPr>
        <w:numPr>
          <w:ilvl w:val="0"/>
          <w:numId w:val="10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65" type="#_x0000_t75" style="width:20.25pt;height:15.75pt" o:ole="">
            <v:imagedata r:id="rId8" o:title=""/>
          </v:shape>
          <w:control r:id="rId41" w:name="DefaultOcxName23" w:shapeid="_x0000_i1165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0D22FCD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4AD7C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453AB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EB8D7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9F3DD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15182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4BA9E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C16C1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5B92A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15FFA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FCEA6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BA4C1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06B95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004F0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E4FAB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730E4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F7A4C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79C1E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10CA08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11- 61M h/o L4-S1 decompression and fusion 18mo for lumbar stenosis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Improved for 6mo, presents with worsening mechanical back pain, worse when standing.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Requiring increasing doses of pain medication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rmal strength/sensation/gait/reflexes </w:t>
      </w:r>
    </w:p>
    <w:p w14:paraId="10236C33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9C54F4A" wp14:editId="617FAFDC">
            <wp:extent cx="4333875" cy="2504326"/>
            <wp:effectExtent l="0" t="0" r="0" b="0"/>
            <wp:docPr id="12" name="Picture 12" descr="https://jefferson.co1.qualtrics.com/CP/Graphic.php?IM=IM_3xGNypoRS2CQO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jefferson.co1.qualtrics.com/CP/Graphic.php?IM=IM_3xGNypoRS2CQOaN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206" cy="2517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</w:t>
      </w:r>
    </w:p>
    <w:p w14:paraId="39FAAB75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A8A6CED" wp14:editId="2B81B06B">
            <wp:extent cx="4562475" cy="2577930"/>
            <wp:effectExtent l="0" t="0" r="0" b="0"/>
            <wp:docPr id="11" name="Picture 11" descr="https://jefferson.co1.qualtrics.com/CP/Graphic.php?IM=IM_8vowvHhLCJ2dcQ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jefferson.co1.qualtrics.com/CP/Graphic.php?IM=IM_8vowvHhLCJ2dcQ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476" cy="2583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0738E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Is fusion surgery indicated for this patient?</w:t>
      </w:r>
    </w:p>
    <w:p w14:paraId="20ADF670" w14:textId="575BDD72" w:rsidR="00080A75" w:rsidRPr="00F56CAB" w:rsidRDefault="00080A75" w:rsidP="00080A75">
      <w:pPr>
        <w:numPr>
          <w:ilvl w:val="0"/>
          <w:numId w:val="1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68" type="#_x0000_t75" style="width:20.25pt;height:15.75pt" o:ole="">
            <v:imagedata r:id="rId8" o:title=""/>
          </v:shape>
          <w:control r:id="rId44" w:name="DefaultOcxName24" w:shapeid="_x0000_i1168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4CD3F716" w14:textId="22976C0A" w:rsidR="00080A75" w:rsidRPr="00F56CAB" w:rsidRDefault="00080A75" w:rsidP="00080A75">
      <w:pPr>
        <w:numPr>
          <w:ilvl w:val="0"/>
          <w:numId w:val="11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71" type="#_x0000_t75" style="width:20.25pt;height:15.75pt" o:ole="">
            <v:imagedata r:id="rId8" o:title=""/>
          </v:shape>
          <w:control r:id="rId45" w:name="DefaultOcxName25" w:shapeid="_x0000_i1171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7ABADD0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BD83A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703CC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D7ED5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9F18A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Q12- 75-year-old male with chronic back and bilateral buttock pain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Non-operative strategies tried included: 2 years of physical therapy, ESI, Chiropractor and SCS with no assistance. Neurogenic claudication, unable to ambulate more than 100 feet</w:t>
      </w:r>
    </w:p>
    <w:p w14:paraId="2473EC10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C7D2402" wp14:editId="47DB3E9D">
            <wp:extent cx="2305050" cy="3030595"/>
            <wp:effectExtent l="0" t="0" r="0" b="0"/>
            <wp:docPr id="10" name="Picture 10" descr="https://jefferson.co1.qualtrics.com/CP/Graphic.php?IM=IM_aWDgvzLFrb2qfX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jefferson.co1.qualtrics.com/CP/Graphic.php?IM=IM_aWDgvzLFrb2qfXL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603" cy="304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0FDD75D" wp14:editId="653BEBD1">
            <wp:extent cx="5210175" cy="2388561"/>
            <wp:effectExtent l="0" t="0" r="0" b="0"/>
            <wp:docPr id="9" name="Picture 9" descr="https://jefferson.co1.qualtrics.com/CP/Graphic.php?IM=IM_0jixSjc04nPbTB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jefferson.co1.qualtrics.com/CP/Graphic.php?IM=IM_0jixSjc04nPbTBr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179" cy="239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3ECBF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790E0113" w14:textId="4CAEA4BB" w:rsidR="00080A75" w:rsidRPr="00F56CAB" w:rsidRDefault="00080A75" w:rsidP="00080A75">
      <w:pPr>
        <w:numPr>
          <w:ilvl w:val="0"/>
          <w:numId w:val="12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74" type="#_x0000_t75" style="width:20.25pt;height:15.75pt" o:ole="">
            <v:imagedata r:id="rId8" o:title=""/>
          </v:shape>
          <w:control r:id="rId48" w:name="DefaultOcxName26" w:shapeid="_x0000_i1174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294C1DC1" w14:textId="103D97DA" w:rsidR="00080A75" w:rsidRPr="00F56CAB" w:rsidRDefault="00080A75" w:rsidP="00080A75">
      <w:pPr>
        <w:numPr>
          <w:ilvl w:val="0"/>
          <w:numId w:val="12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77" type="#_x0000_t75" style="width:20.25pt;height:15.75pt" o:ole="">
            <v:imagedata r:id="rId8" o:title=""/>
          </v:shape>
          <w:control r:id="rId49" w:name="DefaultOcxName27" w:shapeid="_x0000_i1177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681E45A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63485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DB6403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Q13- 22 M s/p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fall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from the 4th story window. 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Complains of severe immediate low back pain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Neurologically intact.</w:t>
      </w:r>
      <w:proofErr w:type="gramEnd"/>
    </w:p>
    <w:p w14:paraId="76988D4B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5717E04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773C631" wp14:editId="3F8718BF">
            <wp:extent cx="4943475" cy="5391150"/>
            <wp:effectExtent l="0" t="0" r="9525" b="0"/>
            <wp:docPr id="8" name="Picture 8" descr="https://jefferson.co1.qualtrics.com/CP/Graphic.php?IM=IM_agXR0YXzQnX02m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jefferson.co1.qualtrics.com/CP/Graphic.php?IM=IM_agXR0YXzQnX02mV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539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Is fusion surgery indicated for this patient?</w:t>
      </w:r>
    </w:p>
    <w:p w14:paraId="7DFC3E62" w14:textId="42FDA970" w:rsidR="00080A75" w:rsidRPr="00F56CAB" w:rsidRDefault="00080A75" w:rsidP="00080A75">
      <w:pPr>
        <w:numPr>
          <w:ilvl w:val="0"/>
          <w:numId w:val="13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80" type="#_x0000_t75" style="width:20.25pt;height:15.75pt" o:ole="">
            <v:imagedata r:id="rId8" o:title=""/>
          </v:shape>
          <w:control r:id="rId51" w:name="DefaultOcxName28" w:shapeid="_x0000_i1180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50F23B20" w14:textId="7FF941AC" w:rsidR="00080A75" w:rsidRPr="00F56CAB" w:rsidRDefault="00080A75" w:rsidP="00080A75">
      <w:pPr>
        <w:numPr>
          <w:ilvl w:val="0"/>
          <w:numId w:val="13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83" type="#_x0000_t75" style="width:20.25pt;height:15.75pt" o:ole="">
            <v:imagedata r:id="rId8" o:title=""/>
          </v:shape>
          <w:control r:id="rId52" w:name="DefaultOcxName29" w:shapeid="_x0000_i1183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77D30879" w14:textId="77777777" w:rsidR="00080A75" w:rsidRPr="00F56CAB" w:rsidRDefault="00080A75" w:rsidP="00080A75">
      <w:pPr>
        <w:numPr>
          <w:ilvl w:val="0"/>
          <w:numId w:val="13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5F8FF97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Q14- 53M with 2mo RLE pain began acutely after a skiing trip.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Progressive pain/weakness in the quad, pain in the anterior thigh.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 xml:space="preserve"> Difficulty walking up steps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  4</w:t>
      </w:r>
      <w:proofErr w:type="gramEnd"/>
      <w:r w:rsidRPr="00F56CAB">
        <w:rPr>
          <w:rFonts w:ascii="Times New Roman" w:eastAsia="Times New Roman" w:hAnsi="Times New Roman" w:cs="Times New Roman"/>
          <w:sz w:val="24"/>
          <w:szCs w:val="24"/>
        </w:rPr>
        <w:t>-/5 weakness in R quad. No instability on flex-ex. </w:t>
      </w:r>
    </w:p>
    <w:p w14:paraId="6C724AF3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</w:t>
      </w:r>
    </w:p>
    <w:p w14:paraId="77B2394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9482726" wp14:editId="2012B9A5">
            <wp:extent cx="6267450" cy="3349692"/>
            <wp:effectExtent l="0" t="0" r="0" b="3175"/>
            <wp:docPr id="7" name="Picture 7" descr="https://jefferson.co1.qualtrics.com/CP/Graphic.php?IM=IM_ePsCHcGwYQ4NjC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jefferson.co1.qualtrics.com/CP/Graphic.php?IM=IM_ePsCHcGwYQ4NjCJ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830" cy="335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FD8B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 xml:space="preserve">  Is fusion surgery indicated for this </w:t>
      </w:r>
      <w:proofErr w:type="gramStart"/>
      <w:r w:rsidRPr="00F56CAB">
        <w:rPr>
          <w:rFonts w:ascii="Times New Roman" w:eastAsia="Times New Roman" w:hAnsi="Times New Roman" w:cs="Times New Roman"/>
          <w:sz w:val="24"/>
          <w:szCs w:val="24"/>
        </w:rPr>
        <w:t>patient ?</w:t>
      </w:r>
      <w:proofErr w:type="gramEnd"/>
    </w:p>
    <w:p w14:paraId="23A76463" w14:textId="227266B2" w:rsidR="00080A75" w:rsidRPr="00F56CAB" w:rsidRDefault="00080A75" w:rsidP="00080A75">
      <w:pPr>
        <w:numPr>
          <w:ilvl w:val="0"/>
          <w:numId w:val="14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86" type="#_x0000_t75" style="width:20.25pt;height:15.75pt" o:ole="">
            <v:imagedata r:id="rId8" o:title=""/>
          </v:shape>
          <w:control r:id="rId54" w:name="DefaultOcxName30" w:shapeid="_x0000_i1186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67C2E7DA" w14:textId="29D90F90" w:rsidR="00080A75" w:rsidRPr="00F56CAB" w:rsidRDefault="00080A75" w:rsidP="00080A75">
      <w:pPr>
        <w:numPr>
          <w:ilvl w:val="0"/>
          <w:numId w:val="14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89" type="#_x0000_t75" style="width:20.25pt;height:15.75pt" o:ole="">
            <v:imagedata r:id="rId8" o:title=""/>
          </v:shape>
          <w:control r:id="rId55" w:name="DefaultOcxName31" w:shapeid="_x0000_i1189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3B4597B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DB566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8E62F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787F5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B9267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0637A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916B3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C9FDC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18D5D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D0753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2CBBB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29DF9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73F07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15- 60M complains of bilateral buttock/LE pain for several years, worse over the past 3-4 months, causing limited activity, unable to walk &gt;1 city block without stopping to sit Transient relief with ESI, worsening pain with PT. Normal exam</w:t>
      </w:r>
    </w:p>
    <w:p w14:paraId="2FDDA136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F273CEF" wp14:editId="7F597529">
            <wp:extent cx="5753100" cy="2255799"/>
            <wp:effectExtent l="0" t="0" r="0" b="0"/>
            <wp:docPr id="6" name="Picture 6" descr="https://jefferson.co1.qualtrics.com/CP/Graphic.php?IM=IM_1ZTCXns4K8O6f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jefferson.co1.qualtrics.com/CP/Graphic.php?IM=IM_1ZTCXns4K8O6fpH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188" cy="2260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E5820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 Is fusion surgery indicated for this patient?</w:t>
      </w:r>
    </w:p>
    <w:p w14:paraId="5E07B6B7" w14:textId="2EB40B65" w:rsidR="00080A75" w:rsidRPr="00F56CAB" w:rsidRDefault="00080A75" w:rsidP="00080A75">
      <w:pPr>
        <w:numPr>
          <w:ilvl w:val="0"/>
          <w:numId w:val="15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92" type="#_x0000_t75" style="width:20.25pt;height:15.75pt" o:ole="">
            <v:imagedata r:id="rId8" o:title=""/>
          </v:shape>
          <w:control r:id="rId57" w:name="DefaultOcxName32" w:shapeid="_x0000_i1192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68F96451" w14:textId="40BCFFFD" w:rsidR="00080A75" w:rsidRPr="00F56CAB" w:rsidRDefault="00080A75" w:rsidP="00080A75">
      <w:pPr>
        <w:numPr>
          <w:ilvl w:val="0"/>
          <w:numId w:val="15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95" type="#_x0000_t75" style="width:20.25pt;height:15.75pt" o:ole="">
            <v:imagedata r:id="rId8" o:title=""/>
          </v:shape>
          <w:control r:id="rId58" w:name="DefaultOcxName33" w:shapeid="_x0000_i1195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428A6F7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E2DB4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02413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8C33A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A60CE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4A744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5AB62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0A0BF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7B00B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D7467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B7493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80210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804B9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E1646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D4CCC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C1E66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B203D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4B49CB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5ACB2F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31AD2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CBA9C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3CE227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BCC81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55C11F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16- 63F s/p fall downstairs complains of low back pain. Normal neuro exam.</w:t>
      </w:r>
    </w:p>
    <w:p w14:paraId="24DEB22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   </w:t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BCED89B" wp14:editId="095895E4">
            <wp:extent cx="5867400" cy="2576337"/>
            <wp:effectExtent l="0" t="0" r="0" b="0"/>
            <wp:docPr id="5" name="Picture 5" descr="https://jefferson.co1.qualtrics.com/CP/Graphic.php?IM=IM_5ip4Yync1Ehhuz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jefferson.co1.qualtrics.com/CP/Graphic.php?IM=IM_5ip4Yync1EhhuzH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985" cy="2590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47D2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 Is fusion surgery indicated for this patient?</w:t>
      </w:r>
    </w:p>
    <w:p w14:paraId="4022CB04" w14:textId="3BBD19F6" w:rsidR="00080A75" w:rsidRPr="00F56CAB" w:rsidRDefault="00080A75" w:rsidP="00080A75">
      <w:pPr>
        <w:numPr>
          <w:ilvl w:val="0"/>
          <w:numId w:val="16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98" type="#_x0000_t75" style="width:20.25pt;height:15.75pt" o:ole="">
            <v:imagedata r:id="rId8" o:title=""/>
          </v:shape>
          <w:control r:id="rId60" w:name="DefaultOcxName34" w:shapeid="_x0000_i1198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11D31D9D" w14:textId="2C1763DF" w:rsidR="00080A75" w:rsidRPr="00F56CAB" w:rsidRDefault="00080A75" w:rsidP="00080A75">
      <w:pPr>
        <w:numPr>
          <w:ilvl w:val="0"/>
          <w:numId w:val="16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201" type="#_x0000_t75" style="width:20.25pt;height:15.75pt" o:ole="">
            <v:imagedata r:id="rId8" o:title=""/>
          </v:shape>
          <w:control r:id="rId61" w:name="DefaultOcxName35" w:shapeid="_x0000_i1201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6B23DC9C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D33EF0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22572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7738F4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D0E02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340738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05BB0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E49A30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FC0871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DCAB3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A0765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E8543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F300A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6C84CD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2F4B32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6482C6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F9CCF5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38A37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E45C4E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60623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163279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9B29EA" w14:textId="77777777" w:rsidR="00080A75" w:rsidRPr="00F56CAB" w:rsidRDefault="00080A75" w:rsidP="00080A75">
      <w:pPr>
        <w:shd w:val="clear" w:color="auto" w:fill="FEFEF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A3EDA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17- 75M with back and bilateral buttock pain for 1 month. Non-operative strategies tried included: ESI, Chiropractor and SCS with no assistance. Neurogenic claudication, unable to ambulate more than 100 feet</w:t>
      </w:r>
    </w:p>
    <w:p w14:paraId="05E1961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A7862B4" wp14:editId="676F61B0">
            <wp:extent cx="2343150" cy="3097846"/>
            <wp:effectExtent l="0" t="0" r="0" b="7620"/>
            <wp:docPr id="4" name="Picture 4" descr="https://jefferson.co1.qualtrics.com/CP/Graphic.php?IM=IM_0fxOQ9ZCHzAhrG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jefferson.co1.qualtrics.com/CP/Graphic.php?IM=IM_0fxOQ9ZCHzAhrGR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774" cy="310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7039606" wp14:editId="1F9F2C0A">
            <wp:extent cx="6162675" cy="2868219"/>
            <wp:effectExtent l="0" t="0" r="0" b="8890"/>
            <wp:docPr id="3" name="Picture 3" descr="https://jefferson.co1.qualtrics.com/CP/Graphic.php?IM=IM_8qwJahDNMIFyx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jefferson.co1.qualtrics.com/CP/Graphic.php?IM=IM_8qwJahDNMIFyxRb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614" cy="287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  <w:t>   Is fusion surgery indicated for this patient?</w:t>
      </w:r>
    </w:p>
    <w:p w14:paraId="3A48739C" w14:textId="2C2EBB6A" w:rsidR="00080A75" w:rsidRPr="00F56CAB" w:rsidRDefault="00080A75" w:rsidP="00080A75">
      <w:pPr>
        <w:numPr>
          <w:ilvl w:val="0"/>
          <w:numId w:val="17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204" type="#_x0000_t75" style="width:20.25pt;height:15.75pt" o:ole="">
            <v:imagedata r:id="rId8" o:title=""/>
          </v:shape>
          <w:control r:id="rId64" w:name="DefaultOcxName36" w:shapeid="_x0000_i1204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0887ED6F" w14:textId="60EC7767" w:rsidR="00080A75" w:rsidRPr="00F56CAB" w:rsidRDefault="00080A75" w:rsidP="00080A75">
      <w:pPr>
        <w:numPr>
          <w:ilvl w:val="0"/>
          <w:numId w:val="17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207" type="#_x0000_t75" style="width:20.25pt;height:15.75pt" o:ole="">
            <v:imagedata r:id="rId8" o:title=""/>
          </v:shape>
          <w:control r:id="rId65" w:name="DefaultOcxName37" w:shapeid="_x0000_i1207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61AC72EB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Q18- 32F with low back pain which worsened recently after she slid down her carpeted steps. Normal neuro exam. Non-operative care for 6 weeks and positive tobacco user.   </w:t>
      </w:r>
    </w:p>
    <w:p w14:paraId="2FC19908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118A4D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512909" wp14:editId="07A00B3A">
            <wp:extent cx="4164768" cy="2257425"/>
            <wp:effectExtent l="0" t="0" r="7620" b="0"/>
            <wp:docPr id="2" name="Picture 2" descr="https://jefferson.co1.qualtrics.com/CP/Graphic.php?IM=IM_3lPQ9QbpSlp9Qi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jefferson.co1.qualtrics.com/CP/Graphic.php?IM=IM_3lPQ9QbpSlp9Qih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443" cy="225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sz w:val="24"/>
          <w:szCs w:val="24"/>
        </w:rPr>
        <w:br/>
      </w:r>
      <w:r w:rsidRPr="00F56CAB">
        <w:rPr>
          <w:rFonts w:ascii="Times New Roman" w:eastAsia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1DB5217" wp14:editId="75E901A9">
            <wp:extent cx="4400550" cy="3289300"/>
            <wp:effectExtent l="0" t="0" r="0" b="6350"/>
            <wp:docPr id="1" name="Picture 1" descr="https://jefferson.co1.qualtrics.com/CP/Graphic.php?IM=IM_8uL0AQuEPCDut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jefferson.co1.qualtrics.com/CP/Graphic.php?IM=IM_8uL0AQuEPCDutox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536" cy="329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7C8C2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  </w:t>
      </w:r>
    </w:p>
    <w:p w14:paraId="235D845C" w14:textId="77777777" w:rsidR="00080A75" w:rsidRPr="00F56CAB" w:rsidRDefault="00080A75" w:rsidP="00080A75">
      <w:pPr>
        <w:shd w:val="clear" w:color="auto" w:fill="FEFEFE"/>
        <w:spacing w:after="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t>Is fusion surgery indicated for this patient?</w:t>
      </w:r>
    </w:p>
    <w:p w14:paraId="55AB74A5" w14:textId="3C92223F" w:rsidR="00080A75" w:rsidRPr="00F56CAB" w:rsidRDefault="00080A75" w:rsidP="00080A75">
      <w:pPr>
        <w:numPr>
          <w:ilvl w:val="0"/>
          <w:numId w:val="18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210" type="#_x0000_t75" style="width:20.25pt;height:15.75pt" o:ole="">
            <v:imagedata r:id="rId8" o:title=""/>
          </v:shape>
          <w:control r:id="rId68" w:name="DefaultOcxName38" w:shapeid="_x0000_i1210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2DA6B2C3" w14:textId="6666FBFE" w:rsidR="00080A75" w:rsidRPr="00F56CAB" w:rsidRDefault="00080A75" w:rsidP="00080A75">
      <w:pPr>
        <w:numPr>
          <w:ilvl w:val="0"/>
          <w:numId w:val="18"/>
        </w:numPr>
        <w:shd w:val="clear" w:color="auto" w:fill="FEFEFE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F56CA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213" type="#_x0000_t75" style="width:20.25pt;height:15.75pt" o:ole="">
            <v:imagedata r:id="rId8" o:title=""/>
          </v:shape>
          <w:control r:id="rId69" w:name="DefaultOcxName39" w:shapeid="_x0000_i1213"/>
        </w:object>
      </w:r>
      <w:r w:rsidRPr="00F56CAB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6F24ADFE" w14:textId="77777777" w:rsidR="00545646" w:rsidRPr="00F56CAB" w:rsidRDefault="00D6233F"/>
    <w:sectPr w:rsidR="00545646" w:rsidRPr="00F56C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01F91"/>
    <w:multiLevelType w:val="multilevel"/>
    <w:tmpl w:val="75689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FB4D8B"/>
    <w:multiLevelType w:val="multilevel"/>
    <w:tmpl w:val="17824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0985C18"/>
    <w:multiLevelType w:val="multilevel"/>
    <w:tmpl w:val="B6464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797A21"/>
    <w:multiLevelType w:val="multilevel"/>
    <w:tmpl w:val="3CA03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084258"/>
    <w:multiLevelType w:val="multilevel"/>
    <w:tmpl w:val="DF264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4365C8"/>
    <w:multiLevelType w:val="multilevel"/>
    <w:tmpl w:val="ED5A2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4DA5F7B"/>
    <w:multiLevelType w:val="multilevel"/>
    <w:tmpl w:val="88BC3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C01C04"/>
    <w:multiLevelType w:val="multilevel"/>
    <w:tmpl w:val="F6304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2355FD"/>
    <w:multiLevelType w:val="multilevel"/>
    <w:tmpl w:val="4014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2BC4FB4"/>
    <w:multiLevelType w:val="multilevel"/>
    <w:tmpl w:val="FD1E2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4700885"/>
    <w:multiLevelType w:val="multilevel"/>
    <w:tmpl w:val="F5544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D210327"/>
    <w:multiLevelType w:val="multilevel"/>
    <w:tmpl w:val="3FFC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E285CC9"/>
    <w:multiLevelType w:val="multilevel"/>
    <w:tmpl w:val="AA201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ACF58B0"/>
    <w:multiLevelType w:val="multilevel"/>
    <w:tmpl w:val="208CE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E865253"/>
    <w:multiLevelType w:val="multilevel"/>
    <w:tmpl w:val="14FC6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E934326"/>
    <w:multiLevelType w:val="multilevel"/>
    <w:tmpl w:val="81DE8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EF90664"/>
    <w:multiLevelType w:val="multilevel"/>
    <w:tmpl w:val="8F72A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4E8345D"/>
    <w:multiLevelType w:val="multilevel"/>
    <w:tmpl w:val="20360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4"/>
  </w:num>
  <w:num w:numId="5">
    <w:abstractNumId w:val="14"/>
  </w:num>
  <w:num w:numId="6">
    <w:abstractNumId w:val="17"/>
  </w:num>
  <w:num w:numId="7">
    <w:abstractNumId w:val="6"/>
  </w:num>
  <w:num w:numId="8">
    <w:abstractNumId w:val="16"/>
  </w:num>
  <w:num w:numId="9">
    <w:abstractNumId w:val="2"/>
  </w:num>
  <w:num w:numId="10">
    <w:abstractNumId w:val="10"/>
  </w:num>
  <w:num w:numId="11">
    <w:abstractNumId w:val="12"/>
  </w:num>
  <w:num w:numId="12">
    <w:abstractNumId w:val="13"/>
  </w:num>
  <w:num w:numId="13">
    <w:abstractNumId w:val="8"/>
  </w:num>
  <w:num w:numId="14">
    <w:abstractNumId w:val="15"/>
  </w:num>
  <w:num w:numId="15">
    <w:abstractNumId w:val="5"/>
  </w:num>
  <w:num w:numId="16">
    <w:abstractNumId w:val="7"/>
  </w:num>
  <w:num w:numId="17">
    <w:abstractNumId w:val="3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DCyMDQ2NjSyMDBU0lEKTi0uzszPAykwrAUAiw5fVCwAAAA="/>
  </w:docVars>
  <w:rsids>
    <w:rsidRoot w:val="00080A75"/>
    <w:rsid w:val="00080A75"/>
    <w:rsid w:val="0038597F"/>
    <w:rsid w:val="004B3765"/>
    <w:rsid w:val="006805EB"/>
    <w:rsid w:val="00763AC7"/>
    <w:rsid w:val="008750FB"/>
    <w:rsid w:val="00AB4C75"/>
    <w:rsid w:val="00D6233F"/>
    <w:rsid w:val="00F5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"/>
    <o:shapelayout v:ext="edit">
      <o:idmap v:ext="edit" data="1"/>
    </o:shapelayout>
  </w:shapeDefaults>
  <w:decimalSymbol w:val="."/>
  <w:listSeparator w:val=","/>
  <w14:docId w14:val="7CFAA8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abelwrapper">
    <w:name w:val="labelwrapper"/>
    <w:basedOn w:val="a0"/>
    <w:rsid w:val="00080A75"/>
  </w:style>
  <w:style w:type="paragraph" w:styleId="a3">
    <w:name w:val="Balloon Text"/>
    <w:basedOn w:val="a"/>
    <w:link w:val="Char"/>
    <w:uiPriority w:val="99"/>
    <w:semiHidden/>
    <w:unhideWhenUsed/>
    <w:rsid w:val="00D623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D6233F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abelwrapper">
    <w:name w:val="labelwrapper"/>
    <w:basedOn w:val="a0"/>
    <w:rsid w:val="00080A75"/>
  </w:style>
  <w:style w:type="paragraph" w:styleId="a3">
    <w:name w:val="Balloon Text"/>
    <w:basedOn w:val="a"/>
    <w:link w:val="Char"/>
    <w:uiPriority w:val="99"/>
    <w:semiHidden/>
    <w:unhideWhenUsed/>
    <w:rsid w:val="00D623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D6233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2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54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8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93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587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626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455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2554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0930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59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16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88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66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877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497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258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99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76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32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43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722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48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3736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202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0067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559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09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553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100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019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3910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132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78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177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933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568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344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85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866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141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9056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3456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507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145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18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42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77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2480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47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127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022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84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255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0123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384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26702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3538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4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99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088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666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14856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921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081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941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168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547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6224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7214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032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036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56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639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88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6726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829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4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812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3184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4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9636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757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49732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531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47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83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9258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748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179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24324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963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94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808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30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343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084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19406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6197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44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55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729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018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429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3733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9440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285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213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049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600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225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148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21103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273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16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291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42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668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02724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867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2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55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912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25802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434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19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0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32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7910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4099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299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92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33440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jpeg"/><Relationship Id="rId21" Type="http://schemas.openxmlformats.org/officeDocument/2006/relationships/control" Target="activeX/activeX10.xml"/><Relationship Id="rId42" Type="http://schemas.openxmlformats.org/officeDocument/2006/relationships/image" Target="media/image15.jpeg"/><Relationship Id="rId47" Type="http://schemas.openxmlformats.org/officeDocument/2006/relationships/image" Target="media/image18.jpeg"/><Relationship Id="rId63" Type="http://schemas.openxmlformats.org/officeDocument/2006/relationships/image" Target="media/image24.jpeg"/><Relationship Id="rId68" Type="http://schemas.openxmlformats.org/officeDocument/2006/relationships/control" Target="activeX/activeX37.xml"/><Relationship Id="rId7" Type="http://schemas.openxmlformats.org/officeDocument/2006/relationships/image" Target="media/image2.jpe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9" Type="http://schemas.openxmlformats.org/officeDocument/2006/relationships/control" Target="activeX/activeX14.xml"/><Relationship Id="rId11" Type="http://schemas.openxmlformats.org/officeDocument/2006/relationships/image" Target="media/image4.jpeg"/><Relationship Id="rId24" Type="http://schemas.openxmlformats.org/officeDocument/2006/relationships/control" Target="activeX/activeX11.xml"/><Relationship Id="rId32" Type="http://schemas.openxmlformats.org/officeDocument/2006/relationships/control" Target="activeX/activeX16.xml"/><Relationship Id="rId37" Type="http://schemas.openxmlformats.org/officeDocument/2006/relationships/control" Target="activeX/activeX19.xml"/><Relationship Id="rId40" Type="http://schemas.openxmlformats.org/officeDocument/2006/relationships/control" Target="activeX/activeX21.xml"/><Relationship Id="rId45" Type="http://schemas.openxmlformats.org/officeDocument/2006/relationships/control" Target="activeX/activeX24.xml"/><Relationship Id="rId53" Type="http://schemas.openxmlformats.org/officeDocument/2006/relationships/image" Target="media/image20.jpeg"/><Relationship Id="rId58" Type="http://schemas.openxmlformats.org/officeDocument/2006/relationships/control" Target="activeX/activeX32.xml"/><Relationship Id="rId66" Type="http://schemas.openxmlformats.org/officeDocument/2006/relationships/image" Target="media/image25.jpeg"/><Relationship Id="rId5" Type="http://schemas.openxmlformats.org/officeDocument/2006/relationships/webSettings" Target="webSettings.xml"/><Relationship Id="rId61" Type="http://schemas.openxmlformats.org/officeDocument/2006/relationships/control" Target="activeX/activeX34.xml"/><Relationship Id="rId19" Type="http://schemas.openxmlformats.org/officeDocument/2006/relationships/control" Target="activeX/activeX8.xml"/><Relationship Id="rId14" Type="http://schemas.openxmlformats.org/officeDocument/2006/relationships/image" Target="media/image5.jpeg"/><Relationship Id="rId22" Type="http://schemas.openxmlformats.org/officeDocument/2006/relationships/image" Target="media/image7.jpeg"/><Relationship Id="rId27" Type="http://schemas.openxmlformats.org/officeDocument/2006/relationships/image" Target="media/image10.jpeg"/><Relationship Id="rId30" Type="http://schemas.openxmlformats.org/officeDocument/2006/relationships/image" Target="media/image11.jpeg"/><Relationship Id="rId35" Type="http://schemas.openxmlformats.org/officeDocument/2006/relationships/control" Target="activeX/activeX18.xml"/><Relationship Id="rId43" Type="http://schemas.openxmlformats.org/officeDocument/2006/relationships/image" Target="media/image16.jpeg"/><Relationship Id="rId48" Type="http://schemas.openxmlformats.org/officeDocument/2006/relationships/control" Target="activeX/activeX25.xml"/><Relationship Id="rId56" Type="http://schemas.openxmlformats.org/officeDocument/2006/relationships/image" Target="media/image21.jpeg"/><Relationship Id="rId64" Type="http://schemas.openxmlformats.org/officeDocument/2006/relationships/control" Target="activeX/activeX35.xml"/><Relationship Id="rId69" Type="http://schemas.openxmlformats.org/officeDocument/2006/relationships/control" Target="activeX/activeX38.xml"/><Relationship Id="rId8" Type="http://schemas.openxmlformats.org/officeDocument/2006/relationships/image" Target="media/image3.wmf"/><Relationship Id="rId51" Type="http://schemas.openxmlformats.org/officeDocument/2006/relationships/control" Target="activeX/activeX27.xml"/><Relationship Id="rId3" Type="http://schemas.microsoft.com/office/2007/relationships/stylesWithEffects" Target="stylesWithEffects.xml"/><Relationship Id="rId12" Type="http://schemas.openxmlformats.org/officeDocument/2006/relationships/control" Target="activeX/activeX3.xml"/><Relationship Id="rId17" Type="http://schemas.openxmlformats.org/officeDocument/2006/relationships/image" Target="media/image6.jpeg"/><Relationship Id="rId25" Type="http://schemas.openxmlformats.org/officeDocument/2006/relationships/control" Target="activeX/activeX12.xml"/><Relationship Id="rId33" Type="http://schemas.openxmlformats.org/officeDocument/2006/relationships/image" Target="media/image12.jpeg"/><Relationship Id="rId38" Type="http://schemas.openxmlformats.org/officeDocument/2006/relationships/control" Target="activeX/activeX20.xml"/><Relationship Id="rId46" Type="http://schemas.openxmlformats.org/officeDocument/2006/relationships/image" Target="media/image17.jpeg"/><Relationship Id="rId59" Type="http://schemas.openxmlformats.org/officeDocument/2006/relationships/image" Target="media/image22.jpeg"/><Relationship Id="rId67" Type="http://schemas.openxmlformats.org/officeDocument/2006/relationships/image" Target="media/image26.jpeg"/><Relationship Id="rId20" Type="http://schemas.openxmlformats.org/officeDocument/2006/relationships/control" Target="activeX/activeX9.xml"/><Relationship Id="rId41" Type="http://schemas.openxmlformats.org/officeDocument/2006/relationships/control" Target="activeX/activeX22.xml"/><Relationship Id="rId54" Type="http://schemas.openxmlformats.org/officeDocument/2006/relationships/control" Target="activeX/activeX29.xml"/><Relationship Id="rId62" Type="http://schemas.openxmlformats.org/officeDocument/2006/relationships/image" Target="media/image23.jpe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5" Type="http://schemas.openxmlformats.org/officeDocument/2006/relationships/control" Target="activeX/activeX5.xml"/><Relationship Id="rId23" Type="http://schemas.openxmlformats.org/officeDocument/2006/relationships/image" Target="media/image8.jpeg"/><Relationship Id="rId28" Type="http://schemas.openxmlformats.org/officeDocument/2006/relationships/control" Target="activeX/activeX13.xml"/><Relationship Id="rId36" Type="http://schemas.openxmlformats.org/officeDocument/2006/relationships/image" Target="media/image13.jpeg"/><Relationship Id="rId49" Type="http://schemas.openxmlformats.org/officeDocument/2006/relationships/control" Target="activeX/activeX26.xml"/><Relationship Id="rId57" Type="http://schemas.openxmlformats.org/officeDocument/2006/relationships/control" Target="activeX/activeX31.xml"/><Relationship Id="rId10" Type="http://schemas.openxmlformats.org/officeDocument/2006/relationships/control" Target="activeX/activeX2.xml"/><Relationship Id="rId31" Type="http://schemas.openxmlformats.org/officeDocument/2006/relationships/control" Target="activeX/activeX15.xml"/><Relationship Id="rId44" Type="http://schemas.openxmlformats.org/officeDocument/2006/relationships/control" Target="activeX/activeX23.xml"/><Relationship Id="rId52" Type="http://schemas.openxmlformats.org/officeDocument/2006/relationships/control" Target="activeX/activeX28.xml"/><Relationship Id="rId60" Type="http://schemas.openxmlformats.org/officeDocument/2006/relationships/control" Target="activeX/activeX33.xml"/><Relationship Id="rId65" Type="http://schemas.openxmlformats.org/officeDocument/2006/relationships/control" Target="activeX/activeX36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3" Type="http://schemas.openxmlformats.org/officeDocument/2006/relationships/control" Target="activeX/activeX4.xml"/><Relationship Id="rId18" Type="http://schemas.openxmlformats.org/officeDocument/2006/relationships/control" Target="activeX/activeX7.xml"/><Relationship Id="rId39" Type="http://schemas.openxmlformats.org/officeDocument/2006/relationships/image" Target="media/image14.jpeg"/><Relationship Id="rId34" Type="http://schemas.openxmlformats.org/officeDocument/2006/relationships/control" Target="activeX/activeX17.xml"/><Relationship Id="rId50" Type="http://schemas.openxmlformats.org/officeDocument/2006/relationships/image" Target="media/image19.jpeg"/><Relationship Id="rId55" Type="http://schemas.openxmlformats.org/officeDocument/2006/relationships/control" Target="activeX/activeX3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122</Words>
  <Characters>6396</Characters>
  <Application>Microsoft Office Word</Application>
  <DocSecurity>0</DocSecurity>
  <Lines>53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homas Jefferson University</Company>
  <LinksUpToDate>false</LinksUpToDate>
  <CharactersWithSpaces>7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Scharth Montenegro</dc:creator>
  <cp:lastModifiedBy>minyoung choi</cp:lastModifiedBy>
  <cp:revision>2</cp:revision>
  <dcterms:created xsi:type="dcterms:W3CDTF">2021-06-28T04:24:00Z</dcterms:created>
  <dcterms:modified xsi:type="dcterms:W3CDTF">2021-06-2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55159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1</vt:lpwstr>
  </property>
</Properties>
</file>